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CA8775" w14:textId="0542B47F" w:rsidR="00B85211" w:rsidRPr="00A42ACC" w:rsidRDefault="00A42ACC" w:rsidP="00A42ACC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A42ACC">
        <w:rPr>
          <w:rFonts w:ascii="Times New Roman" w:hAnsi="Times New Roman" w:cs="Times New Roman"/>
          <w:b/>
          <w:bCs/>
          <w:sz w:val="40"/>
          <w:szCs w:val="40"/>
        </w:rPr>
        <w:t>API Testing</w:t>
      </w:r>
    </w:p>
    <w:p w14:paraId="7591154F" w14:textId="6B1310A0" w:rsidR="00A42ACC" w:rsidRDefault="00A42ACC" w:rsidP="00A42ACC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A42ACC">
        <w:rPr>
          <w:rFonts w:ascii="Times New Roman" w:hAnsi="Times New Roman" w:cs="Times New Roman"/>
          <w:b/>
          <w:bCs/>
          <w:sz w:val="40"/>
          <w:szCs w:val="40"/>
        </w:rPr>
        <w:t>Postman</w:t>
      </w:r>
    </w:p>
    <w:p w14:paraId="064F8E2A" w14:textId="22D1C480" w:rsidR="00A42ACC" w:rsidRDefault="00A42ACC" w:rsidP="00A42ACC">
      <w:pPr>
        <w:jc w:val="center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6C3778" wp14:editId="2E24DBB9">
                <wp:simplePos x="0" y="0"/>
                <wp:positionH relativeFrom="column">
                  <wp:posOffset>-76200</wp:posOffset>
                </wp:positionH>
                <wp:positionV relativeFrom="paragraph">
                  <wp:posOffset>3883025</wp:posOffset>
                </wp:positionV>
                <wp:extent cx="4533900" cy="1379220"/>
                <wp:effectExtent l="0" t="0" r="0" b="0"/>
                <wp:wrapNone/>
                <wp:docPr id="1128881868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33900" cy="13792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D0611FD" w14:textId="49578534" w:rsidR="00A42ACC" w:rsidRDefault="00A42ACC">
                            <w:hyperlink r:id="rId4" w:tgtFrame="_blank" w:history="1">
                              <w:r>
                                <w:rPr>
                                  <w:rStyle w:val="Hyperlink"/>
                                  <w:rFonts w:ascii="Source Sans Pro" w:hAnsi="Source Sans Pro"/>
                                  <w:sz w:val="30"/>
                                  <w:szCs w:val="30"/>
                                  <w:shd w:val="clear" w:color="auto" w:fill="FFFFFF"/>
                                </w:rPr>
                                <w:t>https://jsonplaceholder.typicode.com/users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46C377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6pt;margin-top:305.75pt;width:357pt;height:108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" fillcolor="white [3201]" stroked="f" strokeweight=".5pt">
                <v:textbox>
                  <w:txbxContent>
                    <w:p w14:paraId="4D0611FD" w14:textId="49578534" w:rsidR="00A42ACC" w:rsidRDefault="00A42ACC">
                      <w:hyperlink r:id="rId5" w:tgtFrame="_blank" w:history="1">
                        <w:r>
                          <w:rPr>
                            <w:rStyle w:val="Hyperlink"/>
                            <w:rFonts w:ascii="Source Sans Pro" w:hAnsi="Source Sans Pro"/>
                            <w:sz w:val="30"/>
                            <w:szCs w:val="30"/>
                            <w:shd w:val="clear" w:color="auto" w:fill="FFFFFF"/>
                          </w:rPr>
                          <w:t>https://jsonplaceholder.typicode.com/users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6950A57A" wp14:editId="18E1047E">
            <wp:extent cx="3208020" cy="2141220"/>
            <wp:effectExtent l="0" t="0" r="0" b="0"/>
            <wp:docPr id="259914972" name="Picture 1" descr="A logo of a person in a helme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914972" name="Picture 1" descr="A logo of a person in a helme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8020" cy="214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3151D4" w14:textId="77777777" w:rsidR="00A42ACC" w:rsidRPr="00A42ACC" w:rsidRDefault="00A42ACC" w:rsidP="00A42ACC">
      <w:pPr>
        <w:rPr>
          <w:rFonts w:ascii="Times New Roman" w:hAnsi="Times New Roman" w:cs="Times New Roman"/>
          <w:sz w:val="40"/>
          <w:szCs w:val="40"/>
        </w:rPr>
      </w:pPr>
    </w:p>
    <w:p w14:paraId="549F1646" w14:textId="77777777" w:rsidR="00A42ACC" w:rsidRPr="00A42ACC" w:rsidRDefault="00A42ACC" w:rsidP="00A42ACC">
      <w:pPr>
        <w:rPr>
          <w:rFonts w:ascii="Times New Roman" w:hAnsi="Times New Roman" w:cs="Times New Roman"/>
          <w:sz w:val="40"/>
          <w:szCs w:val="40"/>
        </w:rPr>
      </w:pPr>
    </w:p>
    <w:p w14:paraId="3B4DFF73" w14:textId="77777777" w:rsidR="00A42ACC" w:rsidRPr="00A42ACC" w:rsidRDefault="00A42ACC" w:rsidP="00A42ACC">
      <w:pPr>
        <w:rPr>
          <w:rFonts w:ascii="Times New Roman" w:hAnsi="Times New Roman" w:cs="Times New Roman"/>
          <w:sz w:val="40"/>
          <w:szCs w:val="40"/>
        </w:rPr>
      </w:pPr>
    </w:p>
    <w:p w14:paraId="51E7201F" w14:textId="77777777" w:rsidR="00A42ACC" w:rsidRPr="00A42ACC" w:rsidRDefault="00A42ACC" w:rsidP="00A42ACC">
      <w:pPr>
        <w:rPr>
          <w:rFonts w:ascii="Times New Roman" w:hAnsi="Times New Roman" w:cs="Times New Roman"/>
          <w:sz w:val="40"/>
          <w:szCs w:val="40"/>
        </w:rPr>
      </w:pPr>
    </w:p>
    <w:p w14:paraId="5D49587E" w14:textId="77777777" w:rsidR="00A42ACC" w:rsidRPr="00A42ACC" w:rsidRDefault="00A42ACC" w:rsidP="00A42ACC">
      <w:pPr>
        <w:rPr>
          <w:rFonts w:ascii="Times New Roman" w:hAnsi="Times New Roman" w:cs="Times New Roman"/>
          <w:sz w:val="40"/>
          <w:szCs w:val="40"/>
        </w:rPr>
      </w:pPr>
    </w:p>
    <w:p w14:paraId="38519BD4" w14:textId="77777777" w:rsidR="00A42ACC" w:rsidRPr="00A42ACC" w:rsidRDefault="00A42ACC" w:rsidP="00A42ACC">
      <w:pPr>
        <w:rPr>
          <w:rFonts w:ascii="Times New Roman" w:hAnsi="Times New Roman" w:cs="Times New Roman"/>
          <w:sz w:val="40"/>
          <w:szCs w:val="40"/>
        </w:rPr>
      </w:pPr>
    </w:p>
    <w:p w14:paraId="34FFCBC0" w14:textId="77777777" w:rsidR="00A42ACC" w:rsidRPr="00A42ACC" w:rsidRDefault="00A42ACC" w:rsidP="00A42ACC">
      <w:pPr>
        <w:rPr>
          <w:rFonts w:ascii="Times New Roman" w:hAnsi="Times New Roman" w:cs="Times New Roman"/>
          <w:sz w:val="40"/>
          <w:szCs w:val="40"/>
        </w:rPr>
      </w:pPr>
    </w:p>
    <w:p w14:paraId="10DF608C" w14:textId="77777777" w:rsidR="00A42ACC" w:rsidRPr="00A42ACC" w:rsidRDefault="00A42ACC" w:rsidP="00A42ACC">
      <w:pPr>
        <w:rPr>
          <w:rFonts w:ascii="Times New Roman" w:hAnsi="Times New Roman" w:cs="Times New Roman"/>
          <w:sz w:val="40"/>
          <w:szCs w:val="40"/>
        </w:rPr>
      </w:pPr>
    </w:p>
    <w:p w14:paraId="43269FFA" w14:textId="77777777" w:rsidR="00A42ACC" w:rsidRPr="00A42ACC" w:rsidRDefault="00A42ACC" w:rsidP="00A42ACC">
      <w:pPr>
        <w:rPr>
          <w:rFonts w:ascii="Times New Roman" w:hAnsi="Times New Roman" w:cs="Times New Roman"/>
          <w:sz w:val="40"/>
          <w:szCs w:val="40"/>
        </w:rPr>
      </w:pPr>
    </w:p>
    <w:p w14:paraId="53E03699" w14:textId="374FA702" w:rsidR="00A42ACC" w:rsidRDefault="00A42ACC" w:rsidP="00A42ACC">
      <w:pPr>
        <w:tabs>
          <w:tab w:val="left" w:pos="2616"/>
        </w:tabs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ab/>
      </w:r>
    </w:p>
    <w:p w14:paraId="05C6BD44" w14:textId="77777777" w:rsidR="00A42ACC" w:rsidRDefault="00A42ACC">
      <w:pPr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br w:type="page"/>
      </w:r>
    </w:p>
    <w:p w14:paraId="3A4D01ED" w14:textId="4F82B47B" w:rsidR="00A42ACC" w:rsidRDefault="00A42ACC" w:rsidP="00A42ACC">
      <w:pPr>
        <w:pStyle w:val="Heading1"/>
      </w:pPr>
      <w:r w:rsidRPr="00A42ACC">
        <w:lastRenderedPageBreak/>
        <w:t>GET Requests</w:t>
      </w:r>
    </w:p>
    <w:p w14:paraId="559FA099" w14:textId="621C5CC0" w:rsidR="00A42ACC" w:rsidRDefault="00A42ACC" w:rsidP="00A42ACC">
      <w:hyperlink r:id="rId7" w:history="1">
        <w:r w:rsidRPr="00F3412C">
          <w:rPr>
            <w:rStyle w:val="Hyperlink"/>
          </w:rPr>
          <w:t>https://jsonplaceholder.typicode.com/users</w:t>
        </w:r>
      </w:hyperlink>
    </w:p>
    <w:p w14:paraId="09D8A9B9" w14:textId="19FAB3C0" w:rsidR="00A42ACC" w:rsidRPr="00A42ACC" w:rsidRDefault="00A42ACC" w:rsidP="00A42ACC">
      <w:r>
        <w:rPr>
          <w:noProof/>
        </w:rPr>
        <w:drawing>
          <wp:inline distT="0" distB="0" distL="0" distR="0" wp14:anchorId="41CE97AE" wp14:editId="64DAF9A6">
            <wp:extent cx="5943600" cy="3759200"/>
            <wp:effectExtent l="19050" t="19050" r="19050" b="12700"/>
            <wp:docPr id="11919151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1915146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920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A42ACC" w:rsidRPr="00A42ACC" w:rsidSect="00A42ACC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zsjQwNzM2tDAwMTdV0lEKTi0uzszPAykwrAUA807m0iwAAAA="/>
  </w:docVars>
  <w:rsids>
    <w:rsidRoot w:val="00A42ACC"/>
    <w:rsid w:val="000D3EE9"/>
    <w:rsid w:val="002268FF"/>
    <w:rsid w:val="0029032E"/>
    <w:rsid w:val="0041099A"/>
    <w:rsid w:val="00476974"/>
    <w:rsid w:val="005A65F2"/>
    <w:rsid w:val="005B309F"/>
    <w:rsid w:val="007147EE"/>
    <w:rsid w:val="007917A3"/>
    <w:rsid w:val="008460FD"/>
    <w:rsid w:val="009C720E"/>
    <w:rsid w:val="00A42ACC"/>
    <w:rsid w:val="00B85211"/>
    <w:rsid w:val="00BF6ABA"/>
    <w:rsid w:val="00DA0A80"/>
    <w:rsid w:val="00DD46AE"/>
    <w:rsid w:val="00E75A11"/>
    <w:rsid w:val="00F86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054EAF"/>
  <w15:chartTrackingRefBased/>
  <w15:docId w15:val="{13E7E672-5056-41A9-B8E0-1427693FE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42AC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2AC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9032E"/>
    <w:pPr>
      <w:keepNext/>
      <w:keepLines/>
      <w:spacing w:before="160" w:after="80" w:line="480" w:lineRule="auto"/>
      <w:jc w:val="both"/>
      <w:outlineLvl w:val="2"/>
    </w:pPr>
    <w:rPr>
      <w:rFonts w:ascii="Times New Roman" w:eastAsiaTheme="majorEastAsia" w:hAnsi="Times New Roman" w:cstheme="majorBidi"/>
      <w:b/>
      <w:sz w:val="24"/>
      <w:szCs w:val="28"/>
    </w:rPr>
  </w:style>
  <w:style w:type="paragraph" w:styleId="Heading4">
    <w:name w:val="heading 4"/>
    <w:basedOn w:val="Normal"/>
    <w:next w:val="Normal"/>
    <w:link w:val="Heading4Char"/>
    <w:autoRedefine/>
    <w:uiPriority w:val="9"/>
    <w:semiHidden/>
    <w:unhideWhenUsed/>
    <w:qFormat/>
    <w:rsid w:val="0029032E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2AC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2AC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2AC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2AC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2AC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9032E"/>
    <w:rPr>
      <w:rFonts w:ascii="Times New Roman" w:eastAsiaTheme="majorEastAsia" w:hAnsi="Times New Roman" w:cstheme="majorBidi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032E"/>
    <w:rPr>
      <w:rFonts w:ascii="Times New Roman" w:eastAsiaTheme="majorEastAsia" w:hAnsi="Times New Roman" w:cstheme="majorBidi"/>
      <w:i/>
      <w:iCs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42AC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2AC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2AC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2AC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2AC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2AC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2AC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2AC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2A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2AC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2AC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2AC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2AC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2AC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2AC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2AC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2AC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2ACC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42AC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2A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hyperlink" Target="https://jsonplaceholder.typicode.com/user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s://jsonplaceholder.typicode.com/users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jsonplaceholder.typicode.com/users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2</Words>
  <Characters>1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uja</dc:creator>
  <cp:keywords/>
  <dc:description/>
  <cp:lastModifiedBy>Thanuja</cp:lastModifiedBy>
  <cp:revision>1</cp:revision>
  <dcterms:created xsi:type="dcterms:W3CDTF">2024-12-14T05:51:00Z</dcterms:created>
  <dcterms:modified xsi:type="dcterms:W3CDTF">2024-12-14T06:02:00Z</dcterms:modified>
</cp:coreProperties>
</file>